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067622" w:rsidRPr="00DA28D5" w14:paraId="2DCEEE85" w14:textId="77777777" w:rsidTr="00915D1E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1315D24" w14:textId="77777777" w:rsidR="00382B69" w:rsidRPr="00DA28D5" w:rsidRDefault="00810CD5" w:rsidP="00915D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Notes:</w:t>
            </w: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(Record key insights from readings and discussions.)</w:t>
            </w:r>
          </w:p>
        </w:tc>
      </w:tr>
      <w:tr w:rsidR="00067622" w:rsidRPr="00DA28D5" w14:paraId="3F5D0A7D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76A11FE2" w14:textId="77777777" w:rsidR="0074721E" w:rsidRPr="00DA28D5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E510A74" w14:textId="77777777" w:rsidR="0074721E" w:rsidRPr="00DA28D5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60AC69B" w14:textId="6C5C3985" w:rsidR="0074721E" w:rsidRPr="00F97354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 w:val="40"/>
                <w:szCs w:val="24"/>
                <w:u w:val="single"/>
              </w:rPr>
            </w:pPr>
            <w:r w:rsidRPr="00F97354">
              <w:rPr>
                <w:rFonts w:ascii="Times New Roman" w:hAnsi="Times New Roman"/>
                <w:b/>
                <w:color w:val="000000" w:themeColor="text1"/>
                <w:sz w:val="40"/>
                <w:szCs w:val="24"/>
                <w:u w:val="single"/>
              </w:rPr>
              <w:t>Week-8</w:t>
            </w:r>
          </w:p>
          <w:p w14:paraId="59B3180F" w14:textId="1F8B9817" w:rsidR="0074721E" w:rsidRPr="00F97354" w:rsidRDefault="00915D1E" w:rsidP="007472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</w:pPr>
            <w:r w:rsidRPr="00F97354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Thur</w:t>
            </w:r>
            <w:r w:rsidR="00FE79EE" w:rsidRPr="00F97354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s</w:t>
            </w:r>
            <w:r w:rsidR="005264F7" w:rsidRPr="00F97354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day: -</w:t>
            </w:r>
          </w:p>
          <w:p w14:paraId="34B2F120" w14:textId="77777777" w:rsidR="00BB0389" w:rsidRPr="00DA28D5" w:rsidRDefault="00BB0389" w:rsidP="00BB0389">
            <w:pPr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59BF5D75" w14:textId="4114DAA8" w:rsidR="00BB0389" w:rsidRPr="00F97354" w:rsidRDefault="00F97354" w:rsidP="00BB0389">
            <w:pPr>
              <w:ind w:right="-90"/>
              <w:rPr>
                <w:rFonts w:ascii="Times New Roman" w:hAnsi="Times New Roman"/>
                <w:sz w:val="24"/>
                <w:szCs w:val="24"/>
                <w:u w:val="single"/>
              </w:rPr>
            </w:pPr>
            <w:r w:rsidRPr="00F97354">
              <w:rPr>
                <w:rFonts w:ascii="Times New Roman" w:hAnsi="Times New Roman"/>
                <w:sz w:val="24"/>
                <w:szCs w:val="24"/>
                <w:u w:val="single"/>
              </w:rPr>
              <w:t xml:space="preserve">Calculating Hohman transfer orbital with error terms: </w:t>
            </w:r>
          </w:p>
          <w:p w14:paraId="1D712E44" w14:textId="77777777" w:rsidR="00BB0389" w:rsidRPr="00DA28D5" w:rsidRDefault="00BB0389" w:rsidP="00BB0389">
            <w:pPr>
              <w:ind w:right="-90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  <w:p w14:paraId="1A08BB99" w14:textId="290DC194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1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rst step has no equations</w:t>
            </w:r>
          </w:p>
          <w:p w14:paraId="5C11AEB4" w14:textId="164CABEB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 2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Earth’s distance from sun: </w:t>
            </w:r>
          </w:p>
          <w:p w14:paraId="2D680C3A" w14:textId="4BFDE62E" w:rsidR="00BB0389" w:rsidRPr="00DA28D5" w:rsidRDefault="0007752C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149600000 ± 5e4  </m:t>
                </m:r>
              </m:oMath>
            </m:oMathPara>
          </w:p>
          <w:p w14:paraId="0BA9E8F0" w14:textId="77777777" w:rsidR="00BB0389" w:rsidRPr="00DA28D5" w:rsidRDefault="00BB0389" w:rsidP="00BB0389">
            <w:pPr>
              <w:ind w:right="-9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  <w:t xml:space="preserve">Mars distance from sun: </w:t>
            </w:r>
          </w:p>
          <w:p w14:paraId="1059E6D4" w14:textId="17D470F3" w:rsidR="00BB0389" w:rsidRPr="00DA28D5" w:rsidRDefault="0007752C" w:rsidP="0007752C">
            <w:pPr>
              <w:ind w:right="-90" w:firstLine="72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R2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Mars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227920000 ± 5e3</m:t>
                </m:r>
              </m:oMath>
            </m:oMathPara>
          </w:p>
          <w:p w14:paraId="63F909DC" w14:textId="77777777" w:rsidR="00BB0389" w:rsidRPr="00DA28D5" w:rsidRDefault="00BB0389" w:rsidP="00BB0389">
            <w:pPr>
              <w:ind w:right="-90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63FC3BA0" w14:textId="474229B6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3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Gravitational parameter:</w:t>
            </w:r>
          </w:p>
          <w:p w14:paraId="5E8848E2" w14:textId="4CC89E44" w:rsidR="00BB0389" w:rsidRPr="00DA28D5" w:rsidRDefault="0007752C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GM = 1.327e11 ± 5e7 </m:t>
                </m:r>
              </m:oMath>
            </m:oMathPara>
          </w:p>
          <w:p w14:paraId="2D60E530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7945292B" w14:textId="5FD1B4F7" w:rsidR="00BB0389" w:rsidRPr="00DA28D5" w:rsidRDefault="00DA28D5" w:rsidP="00DA28D5">
            <w:pPr>
              <w:spacing w:line="276" w:lineRule="auto"/>
              <w:ind w:right="-8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4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Orbital Periods in seconds:</w:t>
            </w:r>
          </w:p>
          <w:p w14:paraId="6D494271" w14:textId="5783E51B" w:rsidR="00BB0389" w:rsidRPr="0007752C" w:rsidRDefault="0007752C" w:rsidP="00BB0389">
            <w:pPr>
              <w:ind w:left="720" w:right="-9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31558149.504 ± 5e-4  </m:t>
                </m:r>
              </m:oMath>
            </m:oMathPara>
          </w:p>
          <w:p w14:paraId="2E86D194" w14:textId="6442ABD6" w:rsidR="00BB0389" w:rsidRPr="0007752C" w:rsidRDefault="0007752C" w:rsidP="00BB0389">
            <w:pPr>
              <w:ind w:left="720" w:right="-9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2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Mars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59329255.68 ± 5e-3  </m:t>
                </m:r>
              </m:oMath>
            </m:oMathPara>
          </w:p>
          <w:p w14:paraId="0522DD3B" w14:textId="77777777" w:rsidR="00BB0389" w:rsidRPr="00DA28D5" w:rsidRDefault="00BB0389" w:rsidP="00BB0389">
            <w:pPr>
              <w:ind w:left="720" w:right="-90"/>
              <w:rPr>
                <w:rFonts w:ascii="Times New Roman" w:hAnsi="Times New Roman"/>
                <w:sz w:val="24"/>
                <w:szCs w:val="24"/>
              </w:rPr>
            </w:pPr>
          </w:p>
          <w:p w14:paraId="258DD855" w14:textId="787097E6" w:rsidR="00BB0389" w:rsidRPr="00DA28D5" w:rsidRDefault="00DA28D5" w:rsidP="00DA28D5">
            <w:pPr>
              <w:spacing w:line="276" w:lineRule="auto"/>
              <w:ind w:right="-8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5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 Compute the Semi-</w:t>
            </w:r>
            <w:r w:rsidR="00F97354" w:rsidRPr="00DA28D5">
              <w:rPr>
                <w:rFonts w:ascii="Times New Roman" w:hAnsi="Times New Roman"/>
                <w:sz w:val="24"/>
                <w:szCs w:val="24"/>
              </w:rPr>
              <w:t>Major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 Axis of the Transfer Orbit:</w:t>
            </w:r>
          </w:p>
          <w:p w14:paraId="4DB0FBB0" w14:textId="26CA97A7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(R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+ R2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Mars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) / 2</m:t>
                </m:r>
              </m:oMath>
            </m:oMathPara>
          </w:p>
          <w:p w14:paraId="19B45B5E" w14:textId="14CB1923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(149600000 ± 5e4 + 227920000 ± 5e3 ) / 2</m:t>
                </m:r>
              </m:oMath>
            </m:oMathPara>
          </w:p>
          <w:p w14:paraId="3721E31D" w14:textId="43E4FF5A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((149600000 + 227920000) ± (5e4 + 5e3)  / 2</m:t>
                </m:r>
              </m:oMath>
            </m:oMathPara>
          </w:p>
          <w:p w14:paraId="2A12B1B1" w14:textId="43250B38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(377520000 ± 5.5e4 ) / 2</m:t>
                </m:r>
              </m:oMath>
            </m:oMathPara>
          </w:p>
          <w:p w14:paraId="2A37AB31" w14:textId="4642C433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188760000 ± 5e4 </m:t>
                </m:r>
              </m:oMath>
            </m:oMathPara>
          </w:p>
          <w:p w14:paraId="34AF531D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451450FB" w14:textId="7DBE19A8" w:rsidR="00BB0389" w:rsidRPr="00DA28D5" w:rsidRDefault="00DA28D5" w:rsidP="00DA28D5">
            <w:pPr>
              <w:spacing w:line="276" w:lineRule="auto"/>
              <w:ind w:right="-8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6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nd the period of the Hohmann Transfer Orbit:</w:t>
            </w:r>
          </w:p>
          <w:p w14:paraId="37739808" w14:textId="0F6CFC2A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√(4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  <w:sz w:val="24"/>
                    <w:szCs w:val="24"/>
                    <w:vertAlign w:val="superscript"/>
                  </w:rPr>
                  <m:t>2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vertAlign w:val="superscript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/ GM )</m:t>
                </m:r>
              </m:oMath>
            </m:oMathPara>
          </w:p>
          <w:p w14:paraId="689C457E" w14:textId="77777777" w:rsidR="00BB0389" w:rsidRPr="0007752C" w:rsidRDefault="00BB0389" w:rsidP="00BB0389">
            <w:pPr>
              <w:ind w:left="216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</w:p>
          <w:p w14:paraId="4E22E3C4" w14:textId="4EFD6735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√(4 × (3.141592653589793 ± 5e-16)</m:t>
                </m:r>
                <m:r>
                  <w:rPr>
                    <w:rFonts w:ascii="Cambria Math" w:hAnsi="Cambria Math"/>
                    <w:sz w:val="24"/>
                    <w:szCs w:val="24"/>
                    <w:vertAlign w:val="superscript"/>
                  </w:rPr>
                  <m:t>2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</m:t>
                </m:r>
              </m:oMath>
            </m:oMathPara>
          </w:p>
          <w:p w14:paraId="2B88ACBF" w14:textId="27FB88A2" w:rsidR="00BB0389" w:rsidRPr="0007752C" w:rsidRDefault="008717AF" w:rsidP="00BB0389">
            <w:pPr>
              <w:ind w:left="216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88760000 ± 5e4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perscript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vertAlign w:val="superscript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/ 1.327e11 ± 5e7 )</m:t>
                </m:r>
              </m:oMath>
            </m:oMathPara>
          </w:p>
          <w:p w14:paraId="3557ED5C" w14:textId="77777777" w:rsidR="00BB0389" w:rsidRPr="0007752C" w:rsidRDefault="00BB0389" w:rsidP="00BB0389">
            <w:pPr>
              <w:ind w:left="216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</w:p>
          <w:p w14:paraId="0939B153" w14:textId="320E02A4" w:rsidR="00BB0389" w:rsidRPr="0007752C" w:rsidRDefault="0007752C" w:rsidP="00BB0389">
            <w:pPr>
              <w:ind w:left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P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√(4 ×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.141592653589793 ± 5e-16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</m:t>
                </m:r>
              </m:oMath>
            </m:oMathPara>
          </w:p>
          <w:p w14:paraId="05547AE6" w14:textId="73518BFB" w:rsidR="00BB0389" w:rsidRPr="0007752C" w:rsidRDefault="008717AF" w:rsidP="00BB0389">
            <w:pPr>
              <w:ind w:left="216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88760000 ± 5e4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perscript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vertAlign w:val="superscript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/ 1.327e11 ± 5e7 )</m:t>
                </m:r>
              </m:oMath>
            </m:oMathPara>
          </w:p>
          <w:p w14:paraId="14FB7072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D15834F" w14:textId="2D08256D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3.141592653589793 ± 5e-16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="00127475">
              <w:rPr>
                <w:rFonts w:ascii="Cambria Math" w:hAnsi="Cambria Math" w:cs="Cambria Math"/>
                <w:sz w:val="24"/>
                <w:szCs w:val="24"/>
                <w:lang w:eastAsia="ja-JP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9.869604401089359 ±</w:t>
            </w:r>
          </w:p>
          <w:p w14:paraId="0D5B2287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9.869604401089359 × 2 × 5e-16 ÷ 3.141592653589793</w:t>
            </w:r>
          </w:p>
          <w:p w14:paraId="7C484AB0" w14:textId="77777777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7C66443C" w14:textId="420EC9E1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3.141592653589793 ± 5e-16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="00127475">
              <w:rPr>
                <w:rFonts w:ascii="Cambria Math" w:hAnsi="Cambria Math" w:cs="Cambria Math"/>
                <w:sz w:val="24"/>
                <w:szCs w:val="24"/>
                <w:lang w:eastAsia="ja-JP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9.869604401089359 ±</w:t>
            </w:r>
          </w:p>
          <w:p w14:paraId="7A54AD33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19.739208802178717 × 5e-16 ÷ 3.141592653589793</w:t>
            </w:r>
          </w:p>
          <w:p w14:paraId="1D858407" w14:textId="77777777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2626B5D2" w14:textId="22E24575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3.141592653589793 ± 5e-16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="00127475">
              <w:rPr>
                <w:rFonts w:ascii="Cambria Math" w:hAnsi="Cambria Math" w:cs="Cambria Math"/>
                <w:sz w:val="24"/>
                <w:szCs w:val="24"/>
                <w:lang w:eastAsia="ja-JP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9.869604401089359 ±</w:t>
            </w:r>
          </w:p>
          <w:p w14:paraId="3619F263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9.8696044010893585e-15 ÷ 3.141592653589793</w:t>
            </w:r>
          </w:p>
          <w:p w14:paraId="1C74832E" w14:textId="77777777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CD92C91" w14:textId="61435FEB" w:rsidR="00BB0389" w:rsidRPr="00DA28D5" w:rsidRDefault="00BB0389" w:rsidP="00BB0389">
            <w:pPr>
              <w:ind w:left="72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3.141592653589793 ± 5e-16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="00127475">
              <w:rPr>
                <w:rFonts w:ascii="Cambria Math" w:hAnsi="Cambria Math" w:cs="Cambria Math"/>
                <w:sz w:val="24"/>
                <w:szCs w:val="24"/>
                <w:lang w:eastAsia="ja-JP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  <w:lang w:eastAsia="ja-JP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9.869604401089359 ± 3e-15</w:t>
            </w:r>
          </w:p>
          <w:p w14:paraId="728F7AA2" w14:textId="77777777" w:rsidR="00BB0389" w:rsidRPr="00DA28D5" w:rsidRDefault="00BB0389" w:rsidP="00BB0389">
            <w:pPr>
              <w:ind w:left="72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√(4 × 9.869604401089359 ± 3e-15 × </w:t>
            </w:r>
          </w:p>
          <w:p w14:paraId="05608F64" w14:textId="4116BC4E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188760000 ± 5e4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/ 1.327e11 ± 5e7)</w:t>
            </w:r>
          </w:p>
          <w:p w14:paraId="6469B097" w14:textId="77777777" w:rsidR="00BB0389" w:rsidRPr="00DA28D5" w:rsidRDefault="00BB0389" w:rsidP="00BB0389">
            <w:pPr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45A872B6" w14:textId="1C3B6847" w:rsidR="00BB0389" w:rsidRPr="00DA28D5" w:rsidRDefault="00BB0389" w:rsidP="00BB0389">
            <w:pPr>
              <w:tabs>
                <w:tab w:val="left" w:pos="6300"/>
              </w:tabs>
              <w:ind w:left="144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4 × 9.869604401089359 ± 3e-15 </w:t>
            </w:r>
            <w:r w:rsidR="00127475">
              <w:rPr>
                <w:rFonts w:ascii="Cambria Math" w:eastAsia="MS Mincho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 xml:space="preserve"> (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4 × 9.869604401089359) ± (4 × 3e-15)</w:t>
            </w:r>
          </w:p>
          <w:p w14:paraId="6A45927F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A11FEF0" w14:textId="0741BEBF" w:rsidR="00BB0389" w:rsidRPr="00DA28D5" w:rsidRDefault="00BB0389" w:rsidP="00BB0389">
            <w:pPr>
              <w:tabs>
                <w:tab w:val="left" w:pos="2880"/>
              </w:tabs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MS Mincho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 xml:space="preserve"> 39.4784176044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4 × 3e-15</w:t>
            </w:r>
          </w:p>
          <w:p w14:paraId="6F6DE6C5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663B0C80" w14:textId="16F51268" w:rsidR="00BB0389" w:rsidRPr="00DA28D5" w:rsidRDefault="00BB0389" w:rsidP="00BB0389">
            <w:pPr>
              <w:tabs>
                <w:tab w:val="left" w:pos="2880"/>
              </w:tabs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MS Mincho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 xml:space="preserve"> 39.4784176044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12e-15</w:t>
            </w:r>
          </w:p>
          <w:p w14:paraId="025B6AF0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82223E6" w14:textId="0C879CD2" w:rsidR="00BB0389" w:rsidRPr="00DA28D5" w:rsidRDefault="00BB0389" w:rsidP="00BB0389">
            <w:pPr>
              <w:tabs>
                <w:tab w:val="left" w:pos="2880"/>
              </w:tabs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MS Mincho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 xml:space="preserve"> 39.4784176044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2e-14</w:t>
            </w:r>
          </w:p>
          <w:p w14:paraId="20C7F691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24AD223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7B6C5F8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√(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>39.4784176044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2e-14 × </w:t>
            </w:r>
          </w:p>
          <w:p w14:paraId="07994880" w14:textId="7725AB32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188760000 ± 5e4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/ 1.327e11 ± 5e7)</w:t>
            </w:r>
          </w:p>
          <w:p w14:paraId="1E7F03D6" w14:textId="77777777" w:rsidR="00BB0389" w:rsidRPr="00DA28D5" w:rsidRDefault="00BB0389" w:rsidP="00BB0389">
            <w:pPr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9C2D81A" w14:textId="70C3A0A5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144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(188760000 ± 5e4)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12E90922" w14:textId="64062BCD" w:rsidR="00BB0389" w:rsidRPr="00DA28D5" w:rsidRDefault="00BB0389" w:rsidP="00BB0389">
            <w:pPr>
              <w:tabs>
                <w:tab w:val="left" w:pos="2880"/>
                <w:tab w:val="left" w:pos="5670"/>
                <w:tab w:val="left" w:pos="6300"/>
              </w:tabs>
              <w:ind w:left="144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188760000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(3 × 5e4 ÷ 188760000 × 188760000</w:t>
            </w:r>
            <w:r w:rsidRPr="00DA28D5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11100CDC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2FCA0D8B" w14:textId="1F2F44B7" w:rsidR="00BB0389" w:rsidRPr="00DA28D5" w:rsidRDefault="00BB0389" w:rsidP="00BB0389">
            <w:pPr>
              <w:tabs>
                <w:tab w:val="left" w:pos="2880"/>
                <w:tab w:val="left" w:pos="5670"/>
                <w:tab w:val="left" w:pos="6300"/>
              </w:tabs>
              <w:ind w:left="144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6.725582525376001e24 ± (3 × 5e4 ÷ 188760000 × 6.725582525376001e24)</w:t>
            </w:r>
          </w:p>
          <w:p w14:paraId="75765B1E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589294FE" w14:textId="0FAB7642" w:rsidR="00BB0389" w:rsidRPr="00DA28D5" w:rsidRDefault="00BB0389" w:rsidP="00BB0389">
            <w:pPr>
              <w:tabs>
                <w:tab w:val="left" w:pos="2880"/>
                <w:tab w:val="left" w:pos="5670"/>
                <w:tab w:val="left" w:pos="6300"/>
              </w:tabs>
              <w:ind w:left="1440"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6.725582525376001e24 ± (1.5e5 ÷ 188760000 × 6.725582525376001e24)</w:t>
            </w:r>
          </w:p>
          <w:p w14:paraId="0A6AC14C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C863F1A" w14:textId="3C2FA128" w:rsidR="00BB0389" w:rsidRPr="00DA28D5" w:rsidRDefault="00127475" w:rsidP="00BB0389">
            <w:pPr>
              <w:ind w:left="2880" w:right="-8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6.725582525376001e24 ± (0.00079465988 × 6.725582525376001e24)</w:t>
            </w:r>
          </w:p>
          <w:p w14:paraId="052F8EA8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C807E14" w14:textId="4551C5B0" w:rsidR="00BB0389" w:rsidRPr="00DA28D5" w:rsidRDefault="00127475" w:rsidP="00BB0389">
            <w:pPr>
              <w:ind w:left="2880" w:right="-8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6.725582525376001e24 ± 5.3445506e21</w:t>
            </w:r>
          </w:p>
          <w:p w14:paraId="38717DD6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74F559E6" w14:textId="0FAD9B2D" w:rsidR="00BB0389" w:rsidRPr="00DA28D5" w:rsidRDefault="00127475" w:rsidP="00BB0389">
            <w:pPr>
              <w:ind w:left="2880" w:right="-86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lastRenderedPageBreak/>
              <w:t>=</w:t>
            </w:r>
            <w:r w:rsidR="00BB0389"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6.725582525376001e24 ± </w:t>
            </w:r>
            <w:r w:rsidR="00BB0389" w:rsidRPr="00DA28D5">
              <w:rPr>
                <w:rFonts w:ascii="Times New Roman" w:eastAsia="MS Mincho" w:hAnsi="Times New Roman"/>
                <w:sz w:val="24"/>
                <w:szCs w:val="24"/>
              </w:rPr>
              <w:t>5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e</w:t>
            </w:r>
            <w:r w:rsidR="00BB0389" w:rsidRPr="00DA28D5">
              <w:rPr>
                <w:rFonts w:ascii="Times New Roman" w:eastAsia="MS Mincho" w:hAnsi="Times New Roman"/>
                <w:sz w:val="24"/>
                <w:szCs w:val="24"/>
              </w:rPr>
              <w:t>21</w:t>
            </w:r>
          </w:p>
          <w:p w14:paraId="0386C09F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6398552C" w14:textId="774107F9" w:rsidR="00BB0389" w:rsidRPr="00DA28D5" w:rsidRDefault="00127475" w:rsidP="00BB0389">
            <w:pPr>
              <w:ind w:left="2880" w:right="-86"/>
              <w:rPr>
                <w:rFonts w:ascii="Times New Roman" w:eastAsia="MS Mincho" w:hAnsi="Times New Roman"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6.726e24 ± </w:t>
            </w:r>
            <w:r w:rsidR="00BB0389" w:rsidRPr="00DA28D5">
              <w:rPr>
                <w:rFonts w:ascii="Times New Roman" w:eastAsia="MS Mincho" w:hAnsi="Times New Roman"/>
                <w:sz w:val="24"/>
                <w:szCs w:val="24"/>
              </w:rPr>
              <w:t>5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e</w:t>
            </w:r>
            <w:r w:rsidR="00BB0389" w:rsidRPr="00DA28D5">
              <w:rPr>
                <w:rFonts w:ascii="Times New Roman" w:eastAsia="MS Mincho" w:hAnsi="Times New Roman"/>
                <w:sz w:val="24"/>
                <w:szCs w:val="24"/>
              </w:rPr>
              <w:t>21</w:t>
            </w:r>
          </w:p>
          <w:p w14:paraId="660868C6" w14:textId="77777777" w:rsidR="00BB0389" w:rsidRPr="00DA28D5" w:rsidRDefault="00BB0389" w:rsidP="00BB0389">
            <w:pPr>
              <w:ind w:left="2160" w:right="-86" w:firstLine="72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BA8746E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8878D82" w14:textId="77777777" w:rsidR="00BB0389" w:rsidRPr="00DA28D5" w:rsidRDefault="00BB0389" w:rsidP="00BB0389">
            <w:pPr>
              <w:ind w:left="81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√(</w:t>
            </w:r>
            <w:r w:rsidRPr="00DA28D5">
              <w:rPr>
                <w:rFonts w:ascii="Times New Roman" w:eastAsia="MS Mincho" w:hAnsi="Times New Roman"/>
                <w:sz w:val="24"/>
                <w:szCs w:val="24"/>
              </w:rPr>
              <w:t>39.4784176044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± 2e-14 × </w:t>
            </w:r>
          </w:p>
          <w:p w14:paraId="434C7D48" w14:textId="67C2731F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6.726e24 ± 5e21 / 1.327e11 ± 5e7)</w:t>
            </w:r>
          </w:p>
          <w:p w14:paraId="686F10D1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7E4FDB7" w14:textId="7F07CDAB" w:rsidR="00BB0389" w:rsidRPr="00127475" w:rsidRDefault="00127475" w:rsidP="00BB0389">
            <w:pPr>
              <w:ind w:left="1440" w:right="-86"/>
              <w:rPr>
                <w:rFonts w:ascii="Cambria Math" w:hAnsi="Cambria Math"/>
                <w:sz w:val="24"/>
                <w:szCs w:val="24"/>
                <w:vertAlign w:val="superscript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39.4784176044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2e-14 × 6.726e24 ± 5e21 </m:t>
                </m:r>
              </m:oMath>
            </m:oMathPara>
          </w:p>
          <w:p w14:paraId="76E61C82" w14:textId="46DE7981" w:rsidR="00BB0389" w:rsidRPr="00127475" w:rsidRDefault="00127475" w:rsidP="00BB0389">
            <w:pPr>
              <w:tabs>
                <w:tab w:val="left" w:pos="5670"/>
                <w:tab w:val="left" w:pos="6300"/>
              </w:tabs>
              <w:ind w:left="2880" w:right="-86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(2e-14 ÷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 xml:space="preserve">39.4784176044 + 5e21 ÷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6.726e24) ×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74E0AEEB" w14:textId="77777777" w:rsidR="00BB0389" w:rsidRPr="00127475" w:rsidRDefault="00BB0389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</w:p>
          <w:p w14:paraId="6AA36BC6" w14:textId="787BC7BA" w:rsidR="00BB0389" w:rsidRPr="00127475" w:rsidRDefault="00127475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(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 xml:space="preserve">5.0660592e-16 + 5e21 ÷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6.725e24) ×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1A6A7541" w14:textId="77777777" w:rsidR="00BB0389" w:rsidRPr="00127475" w:rsidRDefault="00BB0389" w:rsidP="00BB0389">
            <w:pPr>
              <w:tabs>
                <w:tab w:val="left" w:pos="5670"/>
                <w:tab w:val="left" w:pos="6300"/>
              </w:tabs>
              <w:ind w:left="2880" w:right="-86"/>
              <w:rPr>
                <w:rFonts w:ascii="Cambria Math" w:eastAsia="MS Mincho" w:hAnsi="Cambria Math"/>
                <w:sz w:val="24"/>
                <w:szCs w:val="24"/>
                <w:oMath/>
              </w:rPr>
            </w:pPr>
          </w:p>
          <w:p w14:paraId="01210ECA" w14:textId="5CCF9220" w:rsidR="00BB0389" w:rsidRPr="00127475" w:rsidRDefault="00127475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0.00074349442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6C411C7E" w14:textId="77777777" w:rsidR="00BB0389" w:rsidRPr="00127475" w:rsidRDefault="00BB0389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</w:p>
          <w:p w14:paraId="18EF080F" w14:textId="2EDE9CE1" w:rsidR="00BB0389" w:rsidRPr="00127475" w:rsidRDefault="00127475" w:rsidP="00BB0389">
            <w:pPr>
              <w:tabs>
                <w:tab w:val="left" w:pos="7635"/>
              </w:tabs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1.9742144e23</m:t>
                </m:r>
              </m:oMath>
            </m:oMathPara>
          </w:p>
          <w:p w14:paraId="2514F740" w14:textId="77777777" w:rsidR="00BB0389" w:rsidRPr="00127475" w:rsidRDefault="00BB0389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</w:p>
          <w:p w14:paraId="305E16E3" w14:textId="0095B72A" w:rsidR="00BB0389" w:rsidRPr="00127475" w:rsidRDefault="00127475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3184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e23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24A0C4A1" w14:textId="77777777" w:rsidR="00BB0389" w:rsidRPr="00127475" w:rsidRDefault="00BB0389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</w:p>
          <w:p w14:paraId="46A416E0" w14:textId="290A9DEE" w:rsidR="00BB0389" w:rsidRPr="00127475" w:rsidRDefault="00127475" w:rsidP="00BB0389">
            <w:pPr>
              <w:ind w:left="2880"/>
              <w:rPr>
                <w:rFonts w:ascii="Cambria Math" w:eastAsia="MS Mincho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Cambria Math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.655e26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± </m:t>
                </m:r>
                <m:r>
                  <w:rPr>
                    <w:rFonts w:ascii="Cambria Math" w:eastAsia="MS Mincho" w:hAnsi="Cambria Math"/>
                    <w:sz w:val="24"/>
                    <w:szCs w:val="24"/>
                  </w:rPr>
                  <m:t>2e23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200E66AB" w14:textId="77777777" w:rsidR="00BB0389" w:rsidRPr="00DA28D5" w:rsidRDefault="00BB0389" w:rsidP="00BB0389">
            <w:pPr>
              <w:ind w:right="-86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385790C" w14:textId="77777777" w:rsidR="00BB0389" w:rsidRPr="00DA28D5" w:rsidRDefault="00BB0389" w:rsidP="00BB0389">
            <w:pPr>
              <w:spacing w:after="200"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br w:type="page"/>
            </w:r>
          </w:p>
          <w:p w14:paraId="1281B3C7" w14:textId="5C41D1AF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 w:rsidRPr="00DA28D5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b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 = √(2.655e26 ± 2e23 / 1.327e11 ± 5e7)</w:t>
            </w:r>
          </w:p>
          <w:p w14:paraId="14DA9AC9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170BB0E" w14:textId="3F144666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b/>
                <w:sz w:val="24"/>
                <w:szCs w:val="24"/>
                <w:vertAlign w:val="superscript"/>
              </w:rPr>
            </w:pPr>
            <w:r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2.655e26 ± 2e23 / 1.327e11 ± 5e7 </w:t>
            </w:r>
          </w:p>
          <w:p w14:paraId="7CC4DE1A" w14:textId="07DD8F66" w:rsidR="00BB0389" w:rsidRPr="00DA28D5" w:rsidRDefault="00127475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b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b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2.0007536e15 ± (2e23 ÷ 2.655e26 + 5e7 ÷ 1.327e11) × 2.0007536e15 </w:t>
            </w:r>
          </w:p>
          <w:p w14:paraId="2789795E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001D09B" w14:textId="59D2F573" w:rsidR="00BB0389" w:rsidRPr="00DA28D5" w:rsidRDefault="00127475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b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b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b/>
                <w:sz w:val="24"/>
                <w:szCs w:val="24"/>
              </w:rPr>
              <w:t>2.0007536e15 ± (0.00075329566 + 0.00037678975) × 2.0007536e15</w:t>
            </w:r>
          </w:p>
          <w:p w14:paraId="40ACB2C2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C529E42" w14:textId="0D1F1BDD" w:rsidR="00BB0389" w:rsidRPr="00DA28D5" w:rsidRDefault="00127475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b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b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2.0007536e15 ± 2.2610225e12 </w:t>
            </w:r>
          </w:p>
          <w:p w14:paraId="488E2564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03D37E3" w14:textId="7D7CB404" w:rsidR="00BB0389" w:rsidRPr="00DA28D5" w:rsidRDefault="00127475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b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b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2.0007536e15 ± 3e12 </w:t>
            </w:r>
          </w:p>
          <w:p w14:paraId="1795A8AE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374CAF0" w14:textId="3412E947" w:rsidR="00BB0389" w:rsidRPr="00DA28D5" w:rsidRDefault="00127475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Cambria Math" w:eastAsia="Cambria Math" w:hAnsi="Cambria Math" w:cs="Cambria Math"/>
                <w:b/>
                <w:sz w:val="24"/>
                <w:szCs w:val="24"/>
              </w:rPr>
              <w:t>=</w:t>
            </w:r>
            <w:r w:rsidR="00BB0389" w:rsidRPr="00DA28D5">
              <w:rPr>
                <w:rFonts w:ascii="Times New Roman" w:eastAsia="Cambria Math" w:hAnsi="Times New Roman"/>
                <w:b/>
                <w:sz w:val="24"/>
                <w:szCs w:val="24"/>
              </w:rPr>
              <w:t xml:space="preserve"> </w:t>
            </w:r>
            <w:r w:rsidR="00BB0389" w:rsidRPr="00DA28D5">
              <w:rPr>
                <w:rFonts w:ascii="Times New Roman" w:hAnsi="Times New Roman"/>
                <w:b/>
                <w:sz w:val="24"/>
                <w:szCs w:val="24"/>
              </w:rPr>
              <w:t xml:space="preserve">2.001e15 ± 3e12 </w:t>
            </w:r>
          </w:p>
          <w:p w14:paraId="129A4E14" w14:textId="77777777" w:rsidR="00BB0389" w:rsidRPr="00DA28D5" w:rsidRDefault="00BB0389" w:rsidP="00BB0389">
            <w:pPr>
              <w:tabs>
                <w:tab w:val="left" w:pos="5670"/>
                <w:tab w:val="left" w:pos="6300"/>
              </w:tabs>
              <w:ind w:left="288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44B21687" w14:textId="77777777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7F171AE5" w14:textId="548C0AF4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√(2.001e15 ± 3e12)</w:t>
            </w:r>
          </w:p>
          <w:p w14:paraId="346FCBF0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FEF7CB2" w14:textId="1B8D1B65" w:rsidR="00BB0389" w:rsidRPr="00DA28D5" w:rsidRDefault="00BB0389" w:rsidP="00BB0389">
            <w:pPr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√(2.001e15 ± 3e12) </w:t>
            </w:r>
          </w:p>
          <w:p w14:paraId="618F8F94" w14:textId="0F60A29F" w:rsidR="00BB0389" w:rsidRPr="00DA28D5" w:rsidRDefault="00BB0389" w:rsidP="00BB0389">
            <w:pPr>
              <w:ind w:left="34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√(2.001e15) ± (0.5 × 3e12 ÷ 2.001e15 × 44732538.4927)</w:t>
            </w:r>
          </w:p>
          <w:p w14:paraId="5B841594" w14:textId="77777777" w:rsidR="00BB0389" w:rsidRPr="00DA28D5" w:rsidRDefault="00BB0389" w:rsidP="00BB0389">
            <w:pPr>
              <w:ind w:left="3420"/>
              <w:rPr>
                <w:rFonts w:ascii="Times New Roman" w:hAnsi="Times New Roman"/>
                <w:sz w:val="24"/>
                <w:szCs w:val="24"/>
              </w:rPr>
            </w:pPr>
          </w:p>
          <w:p w14:paraId="753CAF6C" w14:textId="094B78B2" w:rsidR="00BB0389" w:rsidRPr="00DA28D5" w:rsidRDefault="00BB0389" w:rsidP="00BB0389">
            <w:pPr>
              <w:ind w:left="351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44732538.4927 ± (0.5 × 3e12 ÷ 2.001e15 × 44732538.4927) </w:t>
            </w:r>
          </w:p>
          <w:p w14:paraId="3422A836" w14:textId="77777777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09C01B3" w14:textId="2F61EA5B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44732538.4927 ± (1.53e12 ÷ 2.001e15 × 44732538.4927) </w:t>
            </w:r>
          </w:p>
          <w:p w14:paraId="6BFA00F3" w14:textId="77777777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71034AB5" w14:textId="5A68668B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44732538.4927 ± 34203.2902501 </w:t>
            </w:r>
          </w:p>
          <w:p w14:paraId="2655F944" w14:textId="77777777" w:rsidR="00BB0389" w:rsidRPr="00DA28D5" w:rsidRDefault="00BB0389" w:rsidP="00BB038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4B4874C1" w14:textId="7232D941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44732538.4927 ± 3.42032902501e4 </w:t>
            </w:r>
          </w:p>
          <w:p w14:paraId="35B3DBCB" w14:textId="77777777" w:rsidR="00BB0389" w:rsidRPr="00DA28D5" w:rsidRDefault="00BB0389" w:rsidP="00BB038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003BFC1" w14:textId="23C58EFF" w:rsidR="00BB0389" w:rsidRPr="00DA28D5" w:rsidRDefault="00BB0389" w:rsidP="00BB0389">
            <w:pPr>
              <w:tabs>
                <w:tab w:val="left" w:pos="3600"/>
              </w:tabs>
              <w:ind w:left="2160"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ab/>
            </w:r>
            <w:r w:rsidR="00127475">
              <w:rPr>
                <w:rFonts w:ascii="Cambria Math" w:hAnsi="Cambria Math" w:cs="Cambria Math"/>
                <w:sz w:val="24"/>
                <w:szCs w:val="24"/>
              </w:rPr>
              <w:t>=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44740000. ± 4e4 </w:t>
            </w:r>
          </w:p>
          <w:p w14:paraId="3AE0341E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463C370B" w14:textId="77777777" w:rsidR="00BB0389" w:rsidRPr="00DA28D5" w:rsidRDefault="00BB0389" w:rsidP="00BB0389">
            <w:pPr>
              <w:ind w:right="-90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44740000. ± 4e4 s</w:t>
            </w:r>
          </w:p>
          <w:p w14:paraId="0F187A2A" w14:textId="77777777" w:rsidR="00BB0389" w:rsidRPr="00DA28D5" w:rsidRDefault="00BB0389" w:rsidP="00BB0389">
            <w:pPr>
              <w:ind w:right="-90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39135694" w14:textId="77777777" w:rsidR="00BB0389" w:rsidRPr="00DA28D5" w:rsidRDefault="00BB0389" w:rsidP="00BB0389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5ED43E2" w14:textId="10BA9231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7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nd the Velocity of Earth’s Orbit:</w:t>
            </w:r>
          </w:p>
          <w:p w14:paraId="6A51FFF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V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(2</w:t>
            </w:r>
            <w:r w:rsidRPr="00DA28D5">
              <w:rPr>
                <w:rFonts w:ascii="Cambria Math" w:hAnsi="Cambria Math" w:cs="Cambria Math"/>
                <w:sz w:val="24"/>
                <w:szCs w:val="24"/>
              </w:rPr>
              <w:t>𝜋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× R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km) / P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s</w:t>
            </w:r>
          </w:p>
          <w:p w14:paraId="66D51F16" w14:textId="77777777" w:rsidR="00BB0389" w:rsidRPr="00DA28D5" w:rsidRDefault="00BB0389" w:rsidP="00BB0389">
            <w:pPr>
              <w:ind w:left="720" w:right="-9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V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2×3.141592653589793 ± 5e-16 × 149600000 ± 5e4 km / 31558149.504 ± 5e-4 s </w:t>
            </w:r>
          </w:p>
          <w:p w14:paraId="19167AF7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E7825C2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Firstly, we will perform multiplication of the error term.</w:t>
            </w:r>
          </w:p>
          <w:p w14:paraId="324D36A7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=2×3.141592653589793 ± 5e-16 × 149600000 ± 5e4 km</w:t>
            </w:r>
          </w:p>
          <w:p w14:paraId="573680D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=6.28318530738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5e-16× 149600000 ± 5e4 km</w:t>
            </w:r>
          </w:p>
          <w:p w14:paraId="60F92EE3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939964521.984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7.9577472e-17 + 3.342246e-24)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×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939964521.984</w:t>
            </w:r>
          </w:p>
          <w:p w14:paraId="5288AD8E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939964521.984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4.63139960923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×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939964521.984)</w:t>
            </w:r>
          </w:p>
          <w:p w14:paraId="6076FA6C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939964521.984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±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4353351319.81</w:t>
            </w:r>
          </w:p>
          <w:p w14:paraId="4F71F945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=9.39964521e-11 ± 4.353351319e-11 </w:t>
            </w:r>
          </w:p>
          <w:p w14:paraId="6274A57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2FFC47BB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Now, we will perform division</w:t>
            </w:r>
          </w:p>
          <w:p w14:paraId="7C589CAF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9.39964521e-11 ± 4.353351319e-11 / 31558149.504 ± 5e-4 s</w:t>
            </w:r>
          </w:p>
          <w:p w14:paraId="6E7FD7EA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29.7851596737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4.631399609233445e-9 + 1.5843768023743755e-11) ×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29.7851596737</w:t>
            </w:r>
          </w:p>
          <w:p w14:paraId="398B0D0A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26801B2A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1B9EEEA1" w14:textId="77777777" w:rsidR="00BB0389" w:rsidRPr="00DA28D5" w:rsidRDefault="00BB0389" w:rsidP="00BB0389">
            <w:pPr>
              <w:ind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          =29.7851596737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2.04107271) ×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29.7851596737</w:t>
            </w:r>
          </w:p>
          <w:p w14:paraId="3B355E32" w14:textId="77777777" w:rsidR="00BB0389" w:rsidRPr="00DA28D5" w:rsidRDefault="00BB0389" w:rsidP="00BB0389">
            <w:pPr>
              <w:ind w:left="720" w:right="-9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29.7851596737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±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60.7936765731</w:t>
            </w:r>
          </w:p>
          <w:p w14:paraId="096B777D" w14:textId="77777777" w:rsidR="00BB0389" w:rsidRPr="00DA28D5" w:rsidRDefault="00BB0389" w:rsidP="00BB0389">
            <w:pPr>
              <w:ind w:left="720" w:right="-90"/>
              <w:rPr>
                <w:rFonts w:ascii="Times New Roman" w:hAnsi="Times New Roman"/>
                <w:sz w:val="24"/>
                <w:szCs w:val="24"/>
              </w:rPr>
            </w:pPr>
          </w:p>
          <w:p w14:paraId="7AD3A949" w14:textId="77777777" w:rsidR="00BB0389" w:rsidRPr="00DA28D5" w:rsidRDefault="00BB0389" w:rsidP="00BB0389">
            <w:pPr>
              <w:ind w:left="720" w:right="-9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lastRenderedPageBreak/>
              <w:t>V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29.7851596737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±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60.7936765731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km/s</w:t>
            </w:r>
          </w:p>
          <w:p w14:paraId="25123C2C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479B3821" w14:textId="702A0A3F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8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nd the velocity of Mar’s Orbit:</w:t>
            </w:r>
          </w:p>
          <w:p w14:paraId="28C52328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V2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Mars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(2</w:t>
            </w:r>
            <w:r w:rsidRPr="00DA28D5">
              <w:rPr>
                <w:rFonts w:ascii="Cambria Math" w:hAnsi="Cambria Math" w:cs="Cambria Math"/>
                <w:sz w:val="24"/>
                <w:szCs w:val="24"/>
              </w:rPr>
              <w:t>𝜋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× R2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Mars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km) / P2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Mars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s</w:t>
            </w:r>
          </w:p>
          <w:p w14:paraId="2DE26EDA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V2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Mars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6.28318530738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5e-16 × 227920000 ± 5e3 km /59329255.68 ± 5e-3</w:t>
            </w:r>
          </w:p>
          <w:p w14:paraId="62C3794F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0011BCEC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Firstly, we will perform multiplication of the error term.</w:t>
            </w:r>
          </w:p>
          <w:p w14:paraId="43894875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6.28318530738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5e-16 × 227920000 ± 5e3</w:t>
            </w:r>
          </w:p>
          <w:p w14:paraId="04AD761E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1432063595.26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5e-16/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6.28318530738 +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5e3/227920000) ×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1432063595.26</w:t>
            </w:r>
          </w:p>
          <w:p w14:paraId="0D991433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1432063595.26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7.957747154340941e-17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 + 0.000021937521937521936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)    ×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1432063595.26</w:t>
            </w:r>
          </w:p>
          <w:p w14:paraId="44A89DF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1432063595.26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 (0.00002193752193800786) ×</w:t>
            </w: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>1432063595.26</w:t>
            </w:r>
          </w:p>
          <w:p w14:paraId="13C060AD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=1432063595.26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31415.926537638657</w:t>
            </w:r>
          </w:p>
          <w:p w14:paraId="564987D1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5DEC34E4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Now, we will perform division</w:t>
            </w:r>
          </w:p>
          <w:p w14:paraId="49B5F21C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  <w:t xml:space="preserve">1432063595.26 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±31415.926537638657/59329255.68 ± 5e-3</w:t>
            </w:r>
          </w:p>
          <w:p w14:paraId="6415E97F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=1432063595.26 ± 3.1415926537638657e-16/ 59329255.68 ± 5e-3</w:t>
            </w:r>
          </w:p>
          <w:p w14:paraId="37AB985C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=24.137562132652057 ± (2.193752193800786e-25 + 8.427545470936204e-11)    ×24.137562132652057</w:t>
            </w:r>
          </w:p>
          <w:p w14:paraId="4D00D87D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=24.137562132652057 ± (8.427545470936226e-11) × 24.137562132652057</w:t>
            </w:r>
          </w:p>
          <w:p w14:paraId="347E0FCC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=24.137562132652057 ± 2.0342040243047356e-9</w:t>
            </w:r>
          </w:p>
          <w:p w14:paraId="6330DD86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64AF4468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V2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Mars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>= 24.137562132652057 ± 2.0342040243047356e-9 km/s</w:t>
            </w:r>
          </w:p>
          <w:p w14:paraId="32E024BF" w14:textId="77777777" w:rsidR="00BB0389" w:rsidRPr="00DA28D5" w:rsidRDefault="00BB0389" w:rsidP="00BB0389">
            <w:pPr>
              <w:ind w:right="-86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5BEE7A7E" w14:textId="77777777" w:rsidR="00BB0389" w:rsidRPr="00DA28D5" w:rsidRDefault="00BB0389" w:rsidP="00BB0389">
            <w:pPr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66DE1C12" w14:textId="77777777" w:rsidR="00BB0389" w:rsidRPr="00DA28D5" w:rsidRDefault="00BB0389" w:rsidP="00BB0389">
            <w:pPr>
              <w:pStyle w:val="ListParagraph"/>
              <w:ind w:left="1440" w:right="-90"/>
              <w:rPr>
                <w:rFonts w:ascii="Times New Roman" w:hAnsi="Times New Roman"/>
                <w:sz w:val="24"/>
                <w:szCs w:val="24"/>
              </w:rPr>
            </w:pPr>
          </w:p>
          <w:p w14:paraId="71E7D8BF" w14:textId="74AD18BB" w:rsidR="00BB0389" w:rsidRPr="00DA28D5" w:rsidRDefault="00DA28D5" w:rsidP="00DA28D5">
            <w:pPr>
              <w:spacing w:after="200" w:line="276" w:lineRule="auto"/>
              <w:ind w:right="-90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9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nd the Velocity of the Hohmann Transfer Orbit at its Perihelion (Earth)</w:t>
            </w:r>
          </w:p>
          <w:p w14:paraId="6672FB0A" w14:textId="79777492" w:rsidR="00BB0389" w:rsidRPr="0007752C" w:rsidRDefault="0007752C" w:rsidP="00BB0389">
            <w:pPr>
              <w:ind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 xml:space="preserve">(Hohmann perihelion)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(2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km / P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s) × </m:t>
                </m:r>
              </m:oMath>
            </m:oMathPara>
          </w:p>
          <w:p w14:paraId="64159EF3" w14:textId="2167AD3A" w:rsidR="00BB0389" w:rsidRPr="0007752C" w:rsidRDefault="0007752C" w:rsidP="00BB0389">
            <w:pPr>
              <w:ind w:left="144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√((2 × 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km / R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km) -1)</m:t>
                </m:r>
              </m:oMath>
            </m:oMathPara>
          </w:p>
          <w:p w14:paraId="2C7FB4D5" w14:textId="77777777" w:rsidR="00BB0389" w:rsidRPr="0007752C" w:rsidRDefault="00BB0389" w:rsidP="00BB0389">
            <w:pPr>
              <w:ind w:left="1440" w:right="-86" w:firstLine="720"/>
              <w:rPr>
                <w:rFonts w:ascii="Cambria Math" w:hAnsi="Cambria Math"/>
                <w:sz w:val="24"/>
                <w:szCs w:val="24"/>
                <w:oMath/>
              </w:rPr>
            </w:pPr>
          </w:p>
          <w:p w14:paraId="3A492014" w14:textId="4D7F787D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V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 xml:space="preserve">(Hohmann perihelion)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{(</m:t>
                </m:r>
                <m:r>
                  <w:rPr>
                    <w:rFonts w:ascii="Cambria Math" w:hAnsi="Cambria Math"/>
                    <w:color w:val="222222"/>
                    <w:sz w:val="24"/>
                    <w:szCs w:val="24"/>
                    <w:shd w:val="clear" w:color="auto" w:fill="FFFFFF"/>
                  </w:rPr>
                  <m:t>6.28318530738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± 5e-16  × 188760000 ± 5e4)/ 44740000. ± 4e4}×</m:t>
                </m:r>
              </m:oMath>
            </m:oMathPara>
          </w:p>
          <w:p w14:paraId="22606ACC" w14:textId="1B61CF7B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              √((2 ×188760000 ± 5e4)/ 149600000 ± 5e4-1)</m:t>
                </m:r>
              </m:oMath>
            </m:oMathPara>
          </w:p>
          <w:p w14:paraId="67EDCB2E" w14:textId="77777777" w:rsidR="00BB0389" w:rsidRPr="00DA28D5" w:rsidRDefault="00BB0389" w:rsidP="00BB0389">
            <w:pPr>
              <w:ind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Solving first,</w:t>
            </w:r>
          </w:p>
          <w:p w14:paraId="289890F5" w14:textId="3ACF0509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(2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× 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=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{(</m:t>
                </m:r>
                <m:r>
                  <w:rPr>
                    <w:rFonts w:ascii="Cambria Math" w:hAnsi="Cambria Math"/>
                    <w:color w:val="222222"/>
                    <w:sz w:val="24"/>
                    <w:szCs w:val="24"/>
                    <w:shd w:val="clear" w:color="auto" w:fill="FFFFFF"/>
                  </w:rPr>
                  <m:t>6.28318530738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± 5e-16  × 188760000 ± 5e4)}</m:t>
                </m:r>
              </m:oMath>
            </m:oMathPara>
          </w:p>
          <w:p w14:paraId="7FFDDA65" w14:textId="53325197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= 1186014058.621049 ± (5e-16/</m:t>
                </m:r>
                <m:r>
                  <w:rPr>
                    <w:rFonts w:ascii="Cambria Math" w:hAnsi="Cambria Math"/>
                    <w:color w:val="222222"/>
                    <w:sz w:val="24"/>
                    <w:szCs w:val="24"/>
                    <w:shd w:val="clear" w:color="auto" w:fill="FFFFFF"/>
                  </w:rPr>
                  <m:t xml:space="preserve">6.28318530738 +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5e4/188760000) ×</m:t>
                </m:r>
              </m:oMath>
            </m:oMathPara>
          </w:p>
          <w:p w14:paraId="48B05B43" w14:textId="239A9C26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                                                           1186014058.621049</m:t>
                </m:r>
              </m:oMath>
            </m:oMathPara>
          </w:p>
          <w:p w14:paraId="30A9FBDF" w14:textId="11C994FF" w:rsidR="00BB0389" w:rsidRPr="0007752C" w:rsidRDefault="00BB0389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                          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   =1186014058.621049 ± (7.957747154340941e-17 +0.00026488662852299215) ×</m:t>
              </m:r>
            </m:oMath>
          </w:p>
          <w:p w14:paraId="04306E63" w14:textId="408AA392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                                                           1186014058.621049</m:t>
                </m:r>
              </m:oMath>
            </m:oMathPara>
          </w:p>
          <w:p w14:paraId="51076D4F" w14:textId="415724E5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= 1186014058.621049 ± (0.0002648866205230717) × 1186014058.621049</m:t>
                </m:r>
              </m:oMath>
            </m:oMathPara>
          </w:p>
          <w:p w14:paraId="24F94305" w14:textId="17EAD8DD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= 1186014058.621049 ± 314159.2558809819</m:t>
                </m:r>
              </m:oMath>
            </m:oMathPara>
          </w:p>
          <w:p w14:paraId="098CF00F" w14:textId="1818365E" w:rsidR="00BB0389" w:rsidRPr="0007752C" w:rsidRDefault="0007752C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</m:t>
                </m:r>
              </m:oMath>
            </m:oMathPara>
          </w:p>
          <w:p w14:paraId="7EE22FBC" w14:textId="77777777" w:rsidR="00BB0389" w:rsidRPr="00DA28D5" w:rsidRDefault="00BB0389" w:rsidP="00BB0389">
            <w:pPr>
              <w:spacing w:before="120"/>
              <w:ind w:right="-86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Now solving this, (2</w:t>
            </w:r>
            <w:r w:rsidRPr="00DA28D5">
              <w:rPr>
                <w:rFonts w:ascii="Cambria Math" w:hAnsi="Cambria Math" w:cs="Cambria Math"/>
                <w:sz w:val="24"/>
                <w:szCs w:val="24"/>
              </w:rPr>
              <w:t>𝜋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× a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km / P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Hohmann transfer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s).</w:t>
            </w:r>
          </w:p>
          <w:p w14:paraId="464E39A8" w14:textId="22A2785D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1186014058.621049 ± 314159.2558809819/ 44732538.4927 ± 3.42032902501e4</m:t>
                </m:r>
              </m:oMath>
            </m:oMathPara>
          </w:p>
          <w:p w14:paraId="4206AD56" w14:textId="0ABD95C2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6.513453038543677 ± (314159.2558809819/1186014058.621049 +3.42032902501e4/44732538.4927)    ×26.513453038543677</m:t>
                </m:r>
              </m:oMath>
            </m:oMathPara>
          </w:p>
          <w:p w14:paraId="153484C7" w14:textId="3BA82522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 26.513453038543677 ± (0.0002648866205230717 +0.00076461768) ×26.513453038543677</m:t>
                </m:r>
              </m:oMath>
            </m:oMathPara>
          </w:p>
          <w:p w14:paraId="1AD6732D" w14:textId="317BEDB9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6.513453038543677 ± 0.0010295043005230718 ×26.513453038543677</m:t>
                </m:r>
              </m:oMath>
            </m:oMathPara>
          </w:p>
          <w:p w14:paraId="300D579F" w14:textId="558D8AAC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 26.513453038543677 ± 0.02729571392489722</m:t>
                </m:r>
              </m:oMath>
            </m:oMathPara>
          </w:p>
          <w:p w14:paraId="0AE7332D" w14:textId="3F5536B7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Now solving this, (2 × a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/ R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A2F29A" w14:textId="58AF0A42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 × 188760000 ± 5e4/149600000 ± 5e4</m:t>
                </m:r>
              </m:oMath>
            </m:oMathPara>
          </w:p>
          <w:p w14:paraId="2041F30F" w14:textId="26D189A1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377520000 ± 5e4/149600000 ± 5e4</m:t>
                </m:r>
              </m:oMath>
            </m:oMathPara>
          </w:p>
          <w:p w14:paraId="1D165C9F" w14:textId="57E0901A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377520000/149600000 ± (5e4/377520000 +5e4/149600000) ×377520000/149600000</m:t>
                </m:r>
              </m:oMath>
            </m:oMathPara>
          </w:p>
          <w:p w14:paraId="7DEBEEE3" w14:textId="171DD754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.523529411764706 ± (0.00013244331 + 0.00033422459) × 2.523529411764706</m:t>
                </m:r>
              </m:oMath>
            </m:oMathPara>
          </w:p>
          <w:p w14:paraId="5F388455" w14:textId="4D442038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.523529411764706 ± 0.0004666679× 2.523529411764706</m:t>
                </m:r>
              </m:oMath>
            </m:oMathPara>
          </w:p>
          <w:p w14:paraId="1639931D" w14:textId="6ECC065D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.523529411764706 ± 0.0011776501711764705</m:t>
                </m:r>
              </m:oMath>
            </m:oMathPara>
          </w:p>
          <w:p w14:paraId="39CD7808" w14:textId="77777777" w:rsidR="00BB0389" w:rsidRPr="0007752C" w:rsidRDefault="00BB0389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</w:p>
          <w:p w14:paraId="1A82A319" w14:textId="6D0B9431" w:rsidR="00BB0389" w:rsidRPr="0007752C" w:rsidRDefault="00BB0389" w:rsidP="0007752C">
            <w:pPr>
              <w:ind w:right="-86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Now,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((2  a</m:t>
              </m:r>
              <m:r>
                <w:rPr>
                  <w:rFonts w:ascii="Cambria Math" w:hAnsi="Cambria Math"/>
                  <w:sz w:val="24"/>
                  <w:szCs w:val="24"/>
                  <w:vertAlign w:val="subscript"/>
                </w:rPr>
                <m:t>(Hohmann transfer)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 km / R1</m:t>
              </m:r>
              <m:r>
                <w:rPr>
                  <w:rFonts w:ascii="Cambria Math" w:hAnsi="Cambria Math"/>
                  <w:sz w:val="24"/>
                  <w:szCs w:val="24"/>
                  <w:vertAlign w:val="subscript"/>
                </w:rPr>
                <m:t>(Earth)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 km) -1)</m:t>
              </m:r>
            </m:oMath>
          </w:p>
          <w:p w14:paraId="20B7C7E8" w14:textId="114B138C" w:rsidR="00BB0389" w:rsidRPr="00DA28D5" w:rsidRDefault="0007752C" w:rsidP="0007752C">
            <w:pPr>
              <w:spacing w:before="120"/>
              <w:ind w:right="-86"/>
              <w:jc w:val="left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1.523529411764705 ± 0.0011776501711764705</m:t>
                </m:r>
              </m:oMath>
            </m:oMathPara>
          </w:p>
          <w:p w14:paraId="457CD03E" w14:textId="77777777" w:rsidR="00BB0389" w:rsidRPr="00DA28D5" w:rsidRDefault="00BB0389" w:rsidP="00BB0389">
            <w:pPr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604DC6DE" w14:textId="7041078C" w:rsidR="00BB0389" w:rsidRPr="0007752C" w:rsidRDefault="00BB0389" w:rsidP="00BB0389">
            <w:pPr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Now,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√((2 × a</m:t>
              </m:r>
              <m:r>
                <w:rPr>
                  <w:rFonts w:ascii="Cambria Math" w:hAnsi="Cambria Math"/>
                  <w:sz w:val="24"/>
                  <w:szCs w:val="24"/>
                  <w:vertAlign w:val="subscript"/>
                </w:rPr>
                <m:t>(Hohmann transfer)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 km / R1</m:t>
              </m:r>
              <m:r>
                <w:rPr>
                  <w:rFonts w:ascii="Cambria Math" w:hAnsi="Cambria Math"/>
                  <w:sz w:val="24"/>
                  <w:szCs w:val="24"/>
                  <w:vertAlign w:val="subscript"/>
                </w:rPr>
                <m:t>(Earth)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 km) -1)</m:t>
              </m:r>
            </m:oMath>
          </w:p>
          <w:p w14:paraId="22D32584" w14:textId="06849402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√1.523529411764705 ± 0.0011776501711764705</m:t>
                </m:r>
              </m:oMath>
            </m:oMathPara>
          </w:p>
          <w:p w14:paraId="1952FDE4" w14:textId="09F2CB8D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w:lastRenderedPageBreak/>
                  <m:t>=√1.523529411764705 ± (0.5×0.0011776501711764705) / 1.523529411764705 ×√1.523529411764705</m:t>
                </m:r>
              </m:oMath>
            </m:oMathPara>
          </w:p>
          <w:p w14:paraId="1FE2CB81" w14:textId="48FDB075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1.2343133361366168  ± (0.0005888250855882352)/1.523529411764705×1.2343133361366168</m:t>
                </m:r>
              </m:oMath>
            </m:oMathPara>
          </w:p>
          <w:p w14:paraId="5AA5C5C4" w14:textId="612AF303" w:rsidR="00BB0389" w:rsidRPr="0007752C" w:rsidRDefault="0007752C" w:rsidP="00BB0389">
            <w:pPr>
              <w:spacing w:before="120"/>
              <w:ind w:right="-86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1.2343133361366168 ± 0.00031311944592996016</m:t>
                </m:r>
              </m:oMath>
            </m:oMathPara>
          </w:p>
          <w:p w14:paraId="24A0C8FF" w14:textId="77777777" w:rsidR="00BB0389" w:rsidRPr="00DA28D5" w:rsidRDefault="00BB0389" w:rsidP="00BB0389">
            <w:pPr>
              <w:spacing w:before="120"/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474B9B7A" w14:textId="09CB677F" w:rsidR="00BB0389" w:rsidRPr="00127475" w:rsidRDefault="0007752C" w:rsidP="0007752C">
            <w:pPr>
              <w:ind w:right="-86" w:firstLine="720"/>
              <w:jc w:val="left"/>
              <w:rPr>
                <w:rFonts w:ascii="Cambria Math" w:hAnsi="Cambria Math"/>
                <w:color w:val="FF0000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>(2</m:t>
                </m:r>
                <m:r>
                  <w:rPr>
                    <w:rFonts w:ascii="Cambria Math" w:hAnsi="Cambria Math" w:cs="Cambria Math"/>
                    <w:color w:val="FF0000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 xml:space="preserve"> × a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 xml:space="preserve"> km / P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 xml:space="preserve"> s) × </m:t>
                </m:r>
              </m:oMath>
            </m:oMathPara>
          </w:p>
          <w:p w14:paraId="3A98840B" w14:textId="7C293E79" w:rsidR="00BB0389" w:rsidRPr="0007752C" w:rsidRDefault="0007752C" w:rsidP="0007752C">
            <w:pPr>
              <w:ind w:left="1440" w:right="-86" w:firstLine="720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>√((2 × a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  <w:vertAlign w:val="subscript"/>
                  </w:rPr>
                  <m:t>(Hohmann transfer)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 xml:space="preserve"> km / R1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color w:val="FF0000"/>
                    <w:sz w:val="24"/>
                    <w:szCs w:val="24"/>
                  </w:rPr>
                  <m:t xml:space="preserve"> km) -1)</m:t>
                </m:r>
              </m:oMath>
            </m:oMathPara>
          </w:p>
          <w:p w14:paraId="080E62FB" w14:textId="68238B92" w:rsidR="00BB0389" w:rsidRPr="0007752C" w:rsidRDefault="0007752C" w:rsidP="0007752C">
            <w:pPr>
              <w:spacing w:before="120"/>
              <w:ind w:right="-86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26.513453038543677 ± 0.02729571392489722 × 1.2343133361366168 ± 0.00031311944592996016</m:t>
                </m:r>
              </m:oMath>
            </m:oMathPara>
          </w:p>
          <w:p w14:paraId="2AF7E784" w14:textId="56620DBA" w:rsidR="00BB0389" w:rsidRPr="0007752C" w:rsidRDefault="0007752C" w:rsidP="0007752C">
            <w:pPr>
              <w:spacing w:before="120"/>
              <w:ind w:right="-86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 32.7259086772506364 ± (0.0010295043005230718 +0.0002536790592432661) ×32.7259086772506364</m:t>
                </m:r>
              </m:oMath>
            </m:oMathPara>
          </w:p>
          <w:p w14:paraId="03796C81" w14:textId="6EB38F26" w:rsidR="00BB0389" w:rsidRPr="0007752C" w:rsidRDefault="0007752C" w:rsidP="0007752C">
            <w:pPr>
              <w:spacing w:before="120"/>
              <w:ind w:right="-86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 32.7259086772506364 ±  0.0012831833564479968 ×32.7259086772506364</m:t>
                </m:r>
              </m:oMath>
            </m:oMathPara>
          </w:p>
          <w:p w14:paraId="64443128" w14:textId="629E7D3C" w:rsidR="00BB0389" w:rsidRPr="0007752C" w:rsidRDefault="0007752C" w:rsidP="0007752C">
            <w:pPr>
              <w:spacing w:before="120"/>
              <w:ind w:right="-86"/>
              <w:jc w:val="left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=32.7259086772506364 ± 0.4199334133319732</m:t>
                </m:r>
              </m:oMath>
            </m:oMathPara>
          </w:p>
          <w:p w14:paraId="271EB063" w14:textId="77777777" w:rsidR="00BB0389" w:rsidRPr="00DA28D5" w:rsidRDefault="00BB0389" w:rsidP="00BB0389">
            <w:pPr>
              <w:spacing w:before="120"/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5F618C2C" w14:textId="77777777" w:rsidR="00BB0389" w:rsidRPr="00DA28D5" w:rsidRDefault="00BB0389" w:rsidP="00BB0389">
            <w:pPr>
              <w:spacing w:before="120"/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3C4B5564" w14:textId="77777777" w:rsidR="00BB0389" w:rsidRPr="00DA28D5" w:rsidRDefault="00BB0389" w:rsidP="00BB0389">
            <w:pPr>
              <w:spacing w:before="120"/>
              <w:ind w:right="-86"/>
              <w:rPr>
                <w:rFonts w:ascii="Times New Roman" w:hAnsi="Times New Roman"/>
                <w:sz w:val="24"/>
                <w:szCs w:val="24"/>
              </w:rPr>
            </w:pPr>
          </w:p>
          <w:p w14:paraId="3117BC43" w14:textId="57D85994" w:rsidR="00BB0389" w:rsidRPr="00DA28D5" w:rsidRDefault="00DA28D5" w:rsidP="00DA28D5">
            <w:pPr>
              <w:spacing w:after="200" w:line="276" w:lineRule="auto"/>
              <w:ind w:right="-86"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 xml:space="preserve">Step10: 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>Find ∆V1</w:t>
            </w:r>
            <w:r w:rsidR="00BB0389"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="00BB0389" w:rsidRPr="00DA28D5">
              <w:rPr>
                <w:rFonts w:ascii="Times New Roman" w:hAnsi="Times New Roman"/>
                <w:sz w:val="24"/>
                <w:szCs w:val="24"/>
              </w:rPr>
              <w:t xml:space="preserve"> (the change in Velocity required to enter the Hohmann Transfer orbit at perihelion)</w:t>
            </w:r>
          </w:p>
          <w:p w14:paraId="769E357F" w14:textId="3A8CC3D7" w:rsidR="00BB0389" w:rsidRPr="0007752C" w:rsidRDefault="0007752C" w:rsidP="00BB0389">
            <w:pPr>
              <w:pStyle w:val="ListParagraph"/>
              <w:ind w:right="-9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∆V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 V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Hohmann perihelion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km/s – V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km/s</m:t>
                </m:r>
              </m:oMath>
            </m:oMathPara>
          </w:p>
          <w:p w14:paraId="2E773D34" w14:textId="352E4851" w:rsidR="00BB0389" w:rsidRPr="0007752C" w:rsidRDefault="0007752C" w:rsidP="00BB0389">
            <w:pPr>
              <w:pStyle w:val="ListParagraph"/>
              <w:ind w:right="-90"/>
              <w:rPr>
                <w:rFonts w:ascii="Cambria Math" w:hAnsi="Cambria Math"/>
                <w:sz w:val="24"/>
                <w:szCs w:val="24"/>
                <w:oMath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∆V1</m:t>
                </m:r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(Earth)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=32.7259086772506364 ± 0.4199334133319732 –</m:t>
                </m:r>
                <m:r>
                  <w:rPr>
                    <w:rFonts w:ascii="Cambria Math" w:hAnsi="Cambria Math"/>
                    <w:color w:val="222222"/>
                    <w:sz w:val="24"/>
                    <w:szCs w:val="24"/>
                    <w:shd w:val="clear" w:color="auto" w:fill="FFFFFF"/>
                  </w:rPr>
                  <m:t xml:space="preserve">29.7851596737 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 xml:space="preserve">± </m:t>
                </m:r>
                <m:r>
                  <w:rPr>
                    <w:rFonts w:ascii="Cambria Math" w:hAnsi="Cambria Math"/>
                    <w:color w:val="222222"/>
                    <w:sz w:val="24"/>
                    <w:szCs w:val="24"/>
                    <w:shd w:val="clear" w:color="auto" w:fill="FFFFFF"/>
                  </w:rPr>
                  <m:t xml:space="preserve">60.7936765731 </m:t>
                </m:r>
              </m:oMath>
            </m:oMathPara>
          </w:p>
          <w:p w14:paraId="2F73B54E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04FF3AC5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4E7E4B57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t>∆V1</w:t>
            </w:r>
            <w:r w:rsidRPr="00DA28D5">
              <w:rPr>
                <w:rFonts w:ascii="Times New Roman" w:hAnsi="Times New Roman"/>
                <w:sz w:val="24"/>
                <w:szCs w:val="24"/>
                <w:vertAlign w:val="subscript"/>
              </w:rPr>
              <w:t>(Earth)</w:t>
            </w:r>
            <w:r w:rsidRPr="00DA28D5">
              <w:rPr>
                <w:rFonts w:ascii="Times New Roman" w:hAnsi="Times New Roman"/>
                <w:sz w:val="24"/>
                <w:szCs w:val="24"/>
              </w:rPr>
              <w:t xml:space="preserve"> = 2.941817869043946 km/s</w:t>
            </w:r>
          </w:p>
          <w:p w14:paraId="5E1D3626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5D71CBA2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0A189A84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6CEC633C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33A320F9" w14:textId="77777777" w:rsidR="00BB0389" w:rsidRPr="00DA28D5" w:rsidRDefault="00BB0389" w:rsidP="00BB0389">
            <w:pPr>
              <w:pStyle w:val="ListParagraph"/>
              <w:ind w:right="-90"/>
              <w:rPr>
                <w:rFonts w:ascii="Times New Roman" w:hAnsi="Times New Roman"/>
                <w:sz w:val="24"/>
                <w:szCs w:val="24"/>
              </w:rPr>
            </w:pPr>
          </w:p>
          <w:p w14:paraId="1434B1B9" w14:textId="77777777" w:rsidR="00BB0389" w:rsidRPr="00DA28D5" w:rsidRDefault="00BB0389" w:rsidP="00BB0389">
            <w:pPr>
              <w:rPr>
                <w:rFonts w:ascii="Times New Roman" w:hAnsi="Times New Roman"/>
                <w:sz w:val="24"/>
                <w:szCs w:val="24"/>
              </w:rPr>
            </w:pPr>
            <w:r w:rsidRPr="00DA28D5">
              <w:rPr>
                <w:rFonts w:ascii="Times New Roman" w:hAnsi="Times New Roman"/>
                <w:sz w:val="24"/>
                <w:szCs w:val="24"/>
              </w:rPr>
              <w:lastRenderedPageBreak/>
              <w:br w:type="page"/>
            </w:r>
          </w:p>
          <w:p w14:paraId="5F6D540D" w14:textId="77777777" w:rsidR="00BB0389" w:rsidRPr="00DA28D5" w:rsidRDefault="00BB0389" w:rsidP="00BB0389">
            <w:pPr>
              <w:ind w:right="-90" w:firstLine="720"/>
              <w:rPr>
                <w:rFonts w:ascii="Times New Roman" w:hAnsi="Times New Roman"/>
                <w:sz w:val="24"/>
                <w:szCs w:val="24"/>
              </w:rPr>
            </w:pPr>
          </w:p>
          <w:p w14:paraId="6D341128" w14:textId="01832418" w:rsidR="001D551E" w:rsidRPr="00DA28D5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6AEEA3D" w14:textId="04C9625C" w:rsidR="00CD4784" w:rsidRPr="00DA28D5" w:rsidRDefault="00CD4784" w:rsidP="00CD4784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067622" w:rsidRPr="00DA28D5" w14:paraId="7D17F875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240208CA" w14:textId="78B38331" w:rsidR="005264F7" w:rsidRPr="00DA28D5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DA28D5" w14:paraId="238E0FA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F5ED13D" w14:textId="57ECE926" w:rsidR="005264F7" w:rsidRPr="00DA28D5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DA28D5" w14:paraId="655005C0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041546A" w14:textId="2BFBD71A" w:rsidR="005264F7" w:rsidRPr="00DA28D5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DA28D5" w14:paraId="2769EDF2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5A85FA5" w14:textId="3891CE9C" w:rsidR="005264F7" w:rsidRPr="00DA28D5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</w:tbl>
    <w:p w14:paraId="6F683F90" w14:textId="77777777" w:rsidR="00810CD5" w:rsidRPr="00DA28D5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  <w:u w:val="single"/>
        </w:rPr>
      </w:pPr>
    </w:p>
    <w:p w14:paraId="0D5B7592" w14:textId="77777777" w:rsidR="00810CD5" w:rsidRPr="00DA28D5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08BA1811" w14:textId="77777777" w:rsidR="00810CD5" w:rsidRPr="00DA28D5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067622" w:rsidRPr="00DA28D5" w14:paraId="58A7F5CC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39F63A" w14:textId="77777777" w:rsidR="00810CD5" w:rsidRPr="00DA28D5" w:rsidRDefault="00810CD5" w:rsidP="00810CD5">
            <w:pPr>
              <w:pStyle w:val="Body"/>
              <w:spacing w:before="40"/>
              <w:jc w:val="left"/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Deliverable Status</w:t>
            </w:r>
          </w:p>
        </w:tc>
      </w:tr>
      <w:tr w:rsidR="00067622" w:rsidRPr="00DA28D5" w14:paraId="207431B8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E8D6E13" w14:textId="77777777" w:rsidR="00810CD5" w:rsidRPr="00DA28D5" w:rsidRDefault="00810CD5" w:rsidP="00915D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52C49602" w14:textId="77777777" w:rsidR="00810CD5" w:rsidRPr="00DA28D5" w:rsidRDefault="00810CD5" w:rsidP="00915D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5ABBB307" w14:textId="77777777" w:rsidR="00810CD5" w:rsidRPr="00DA28D5" w:rsidRDefault="00810CD5" w:rsidP="00915D1E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6DCFE763" w14:textId="77777777" w:rsidR="00810CD5" w:rsidRPr="00DA28D5" w:rsidRDefault="00810CD5" w:rsidP="00915D1E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5BECA49E" w14:textId="77777777" w:rsidR="00810CD5" w:rsidRPr="00DA28D5" w:rsidRDefault="00810CD5" w:rsidP="00915D1E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b/>
                <w:color w:val="000000" w:themeColor="text1"/>
                <w:szCs w:val="24"/>
              </w:rPr>
              <w:t>Effort</w:t>
            </w:r>
          </w:p>
        </w:tc>
      </w:tr>
      <w:tr w:rsidR="00067622" w:rsidRPr="00DA28D5" w14:paraId="2C4D6F8B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24A41E09" w14:textId="7F7F32A1" w:rsidR="00401F88" w:rsidRPr="00DA28D5" w:rsidRDefault="005264F7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 xml:space="preserve">Double calculator part -4 </w:t>
            </w:r>
          </w:p>
        </w:tc>
        <w:tc>
          <w:tcPr>
            <w:tcW w:w="3018" w:type="dxa"/>
            <w:shd w:val="clear" w:color="auto" w:fill="auto"/>
          </w:tcPr>
          <w:p w14:paraId="4F26E60E" w14:textId="14BBDAB4" w:rsidR="005264F7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>Planned to conduct meetings on the part 4 of the double calculator, to understand the requirements of the part-4 calculator.</w:t>
            </w:r>
          </w:p>
          <w:p w14:paraId="05C1F952" w14:textId="2386C56E" w:rsidR="00127475" w:rsidRPr="00DA28D5" w:rsidRDefault="00127475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add the error term operand in the user interface.</w:t>
            </w:r>
          </w:p>
          <w:p w14:paraId="47210FF8" w14:textId="747924E4" w:rsidR="002C448B" w:rsidRPr="00DA28D5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>Planned to clear any doubts in the requirements and be clear.</w:t>
            </w:r>
          </w:p>
        </w:tc>
        <w:tc>
          <w:tcPr>
            <w:tcW w:w="3491" w:type="dxa"/>
            <w:shd w:val="clear" w:color="auto" w:fill="auto"/>
          </w:tcPr>
          <w:p w14:paraId="6CC29A43" w14:textId="0C2101C2" w:rsidR="00401F88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 xml:space="preserve">Will conduct team conduct team meetings on </w:t>
            </w:r>
            <w:r w:rsidR="00B520E7" w:rsidRPr="00DA28D5">
              <w:rPr>
                <w:rFonts w:ascii="Times New Roman" w:hAnsi="Times New Roman"/>
                <w:color w:val="000000" w:themeColor="text1"/>
                <w:szCs w:val="24"/>
              </w:rPr>
              <w:t>the</w:t>
            </w: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 xml:space="preserve"> part 4 for better understanding of the </w:t>
            </w:r>
            <w:r w:rsidR="00B520E7" w:rsidRPr="00DA28D5">
              <w:rPr>
                <w:rFonts w:ascii="Times New Roman" w:hAnsi="Times New Roman"/>
                <w:color w:val="000000" w:themeColor="text1"/>
                <w:szCs w:val="24"/>
              </w:rPr>
              <w:t>requirements</w:t>
            </w: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>.</w:t>
            </w:r>
          </w:p>
          <w:p w14:paraId="694D1563" w14:textId="3E132D30" w:rsidR="00127475" w:rsidRPr="00DA28D5" w:rsidRDefault="00127475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Adding the error operand in the user interface.</w:t>
            </w:r>
          </w:p>
          <w:p w14:paraId="5A6E689F" w14:textId="2F3DA495" w:rsidR="002C448B" w:rsidRPr="00DA28D5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DA28D5">
              <w:rPr>
                <w:rFonts w:ascii="Times New Roman" w:hAnsi="Times New Roman"/>
                <w:color w:val="000000" w:themeColor="text1"/>
                <w:szCs w:val="24"/>
              </w:rPr>
              <w:t>Cleared the doubts in double calculator part 3</w:t>
            </w:r>
          </w:p>
        </w:tc>
        <w:tc>
          <w:tcPr>
            <w:tcW w:w="835" w:type="dxa"/>
            <w:shd w:val="clear" w:color="auto" w:fill="auto"/>
          </w:tcPr>
          <w:p w14:paraId="58B07932" w14:textId="62D85436" w:rsidR="00401F88" w:rsidRPr="00DA28D5" w:rsidRDefault="00127475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10</w:t>
            </w:r>
            <w:r w:rsidR="00B520E7" w:rsidRPr="00DA28D5">
              <w:rPr>
                <w:rFonts w:ascii="Times New Roman" w:hAnsi="Times New Roman"/>
                <w:color w:val="000000" w:themeColor="text1"/>
                <w:szCs w:val="24"/>
              </w:rPr>
              <w:t>%</w:t>
            </w:r>
          </w:p>
        </w:tc>
        <w:tc>
          <w:tcPr>
            <w:tcW w:w="1074" w:type="dxa"/>
          </w:tcPr>
          <w:p w14:paraId="0526606A" w14:textId="1CD2BF03" w:rsidR="00401F88" w:rsidRPr="00DA28D5" w:rsidRDefault="00127475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1 hour</w:t>
            </w:r>
          </w:p>
        </w:tc>
      </w:tr>
      <w:tr w:rsidR="00067622" w:rsidRPr="00DA28D5" w14:paraId="7FB5654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31BCE158" w14:textId="77777777" w:rsidR="00401F88" w:rsidRPr="00DA28D5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61DA923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2AEE7816" w14:textId="77777777" w:rsidR="00401F88" w:rsidRPr="00DA28D5" w:rsidRDefault="00401F88" w:rsidP="0074721E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1981ABB4" w14:textId="77777777" w:rsidR="00D560BF" w:rsidRPr="00DA28D5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EA4C55A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3233C093" w14:textId="77777777" w:rsidR="00D560BF" w:rsidRPr="00DA28D5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066F87B2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067622" w:rsidRPr="00DA28D5" w14:paraId="4925C4BE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6CFBDFD6" w14:textId="77777777" w:rsidR="00401F88" w:rsidRPr="00DA28D5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15C6FCAC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0DD80391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330D842E" w14:textId="77777777" w:rsidR="00D560BF" w:rsidRPr="00DA28D5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8949C86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684582EA" w14:textId="77777777" w:rsidR="00D560BF" w:rsidRPr="00DA28D5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DBC3ABA" w14:textId="77777777" w:rsidR="00401F88" w:rsidRPr="00DA28D5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48F97853" w14:textId="77777777" w:rsidR="00B7696D" w:rsidRPr="00DA28D5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2589F70C" w14:textId="77777777" w:rsidR="00B7696D" w:rsidRPr="00DA28D5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38D75A9B" w14:textId="77777777" w:rsidR="00B7696D" w:rsidRPr="00DA28D5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38BBBE95" w14:textId="77777777" w:rsidR="00B7696D" w:rsidRPr="00DA28D5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158B1E8B" w14:textId="77777777" w:rsidR="000F2891" w:rsidRPr="00DA28D5" w:rsidRDefault="000F2891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151F67C1" w14:textId="77777777" w:rsidR="00B7696D" w:rsidRPr="00DA28D5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sectPr w:rsidR="00B7696D" w:rsidRPr="00DA28D5" w:rsidSect="002F35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1505D" w14:textId="77777777" w:rsidR="008717AF" w:rsidRDefault="008717AF" w:rsidP="00810CD5">
      <w:r>
        <w:separator/>
      </w:r>
    </w:p>
  </w:endnote>
  <w:endnote w:type="continuationSeparator" w:id="0">
    <w:p w14:paraId="35BFCE61" w14:textId="77777777" w:rsidR="008717AF" w:rsidRDefault="008717AF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D2CD9" w14:textId="77777777" w:rsidR="00ED3B95" w:rsidRDefault="00ED3B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C1DE0" w14:textId="77777777" w:rsidR="00ED3B95" w:rsidRDefault="00ED3B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A5AAF" w14:textId="77777777" w:rsidR="00ED3B95" w:rsidRDefault="00ED3B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AA039" w14:textId="77777777" w:rsidR="008717AF" w:rsidRDefault="008717AF" w:rsidP="00810CD5">
      <w:r>
        <w:separator/>
      </w:r>
    </w:p>
  </w:footnote>
  <w:footnote w:type="continuationSeparator" w:id="0">
    <w:p w14:paraId="42A3432D" w14:textId="77777777" w:rsidR="008717AF" w:rsidRDefault="008717AF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06469" w14:textId="77777777" w:rsidR="00ED3B95" w:rsidRDefault="00ED3B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915D1E" w14:paraId="684F1D06" w14:textId="77777777" w:rsidTr="00915D1E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07EE9ECF" w14:textId="26784231" w:rsidR="00915D1E" w:rsidRPr="00D7517D" w:rsidRDefault="00915D1E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915D1E" w14:paraId="6F9F421C" w14:textId="77777777" w:rsidTr="00FD667B">
      <w:trPr>
        <w:tblCellSpacing w:w="20" w:type="dxa"/>
      </w:trPr>
      <w:tc>
        <w:tcPr>
          <w:tcW w:w="9973" w:type="dxa"/>
          <w:gridSpan w:val="2"/>
        </w:tcPr>
        <w:p w14:paraId="3E19675D" w14:textId="77777777" w:rsidR="00915D1E" w:rsidRPr="00D7517D" w:rsidRDefault="00915D1E" w:rsidP="00915D1E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915D1E" w14:paraId="16F466F8" w14:textId="77777777" w:rsidTr="00915D1E">
      <w:trPr>
        <w:tblCellSpacing w:w="20" w:type="dxa"/>
      </w:trPr>
      <w:tc>
        <w:tcPr>
          <w:tcW w:w="6303" w:type="dxa"/>
        </w:tcPr>
        <w:p w14:paraId="4BB81885" w14:textId="0F84D9A5" w:rsidR="00915D1E" w:rsidRPr="00D7517D" w:rsidRDefault="00915D1E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Intern’s Name</w:t>
          </w:r>
          <w:r w:rsidRPr="00D7517D">
            <w:rPr>
              <w:b/>
              <w:sz w:val="20"/>
            </w:rPr>
            <w:t>:</w:t>
          </w:r>
          <w:r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709172F7" w14:textId="7B29D2F6" w:rsidR="00915D1E" w:rsidRPr="00D7517D" w:rsidRDefault="00915D1E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ED3B95">
            <w:rPr>
              <w:sz w:val="20"/>
            </w:rPr>
            <w:t>03-01</w:t>
          </w:r>
          <w:bookmarkStart w:id="0" w:name="_GoBack"/>
          <w:bookmarkEnd w:id="0"/>
        </w:p>
      </w:tc>
    </w:tr>
  </w:tbl>
  <w:p w14:paraId="391EE7AD" w14:textId="77777777" w:rsidR="00915D1E" w:rsidRDefault="00915D1E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95C93" w14:textId="77777777" w:rsidR="00ED3B95" w:rsidRDefault="00ED3B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495FE4"/>
    <w:multiLevelType w:val="hybridMultilevel"/>
    <w:tmpl w:val="FA1A62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944495"/>
    <w:multiLevelType w:val="hybridMultilevel"/>
    <w:tmpl w:val="76D2D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6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3C440C"/>
    <w:multiLevelType w:val="hybridMultilevel"/>
    <w:tmpl w:val="6F9885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1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13578B"/>
    <w:multiLevelType w:val="hybridMultilevel"/>
    <w:tmpl w:val="A41684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30"/>
  </w:num>
  <w:num w:numId="4">
    <w:abstractNumId w:val="31"/>
  </w:num>
  <w:num w:numId="5">
    <w:abstractNumId w:val="20"/>
  </w:num>
  <w:num w:numId="6">
    <w:abstractNumId w:val="13"/>
  </w:num>
  <w:num w:numId="7">
    <w:abstractNumId w:val="38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5"/>
  </w:num>
  <w:num w:numId="13">
    <w:abstractNumId w:val="35"/>
  </w:num>
  <w:num w:numId="14">
    <w:abstractNumId w:val="10"/>
  </w:num>
  <w:num w:numId="15">
    <w:abstractNumId w:val="0"/>
  </w:num>
  <w:num w:numId="16">
    <w:abstractNumId w:val="23"/>
  </w:num>
  <w:num w:numId="17">
    <w:abstractNumId w:val="26"/>
  </w:num>
  <w:num w:numId="18">
    <w:abstractNumId w:val="5"/>
  </w:num>
  <w:num w:numId="19">
    <w:abstractNumId w:val="11"/>
  </w:num>
  <w:num w:numId="20">
    <w:abstractNumId w:val="17"/>
  </w:num>
  <w:num w:numId="21">
    <w:abstractNumId w:val="41"/>
  </w:num>
  <w:num w:numId="22">
    <w:abstractNumId w:val="22"/>
  </w:num>
  <w:num w:numId="23">
    <w:abstractNumId w:val="37"/>
  </w:num>
  <w:num w:numId="24">
    <w:abstractNumId w:val="32"/>
  </w:num>
  <w:num w:numId="25">
    <w:abstractNumId w:val="39"/>
  </w:num>
  <w:num w:numId="26">
    <w:abstractNumId w:val="3"/>
  </w:num>
  <w:num w:numId="27">
    <w:abstractNumId w:val="24"/>
  </w:num>
  <w:num w:numId="28">
    <w:abstractNumId w:val="8"/>
  </w:num>
  <w:num w:numId="29">
    <w:abstractNumId w:val="1"/>
  </w:num>
  <w:num w:numId="30">
    <w:abstractNumId w:val="4"/>
  </w:num>
  <w:num w:numId="31">
    <w:abstractNumId w:val="34"/>
  </w:num>
  <w:num w:numId="32">
    <w:abstractNumId w:val="29"/>
  </w:num>
  <w:num w:numId="33">
    <w:abstractNumId w:val="27"/>
  </w:num>
  <w:num w:numId="34">
    <w:abstractNumId w:val="12"/>
  </w:num>
  <w:num w:numId="35">
    <w:abstractNumId w:val="14"/>
  </w:num>
  <w:num w:numId="36">
    <w:abstractNumId w:val="36"/>
  </w:num>
  <w:num w:numId="37">
    <w:abstractNumId w:val="40"/>
  </w:num>
  <w:num w:numId="38">
    <w:abstractNumId w:val="19"/>
  </w:num>
  <w:num w:numId="39">
    <w:abstractNumId w:val="28"/>
  </w:num>
  <w:num w:numId="40">
    <w:abstractNumId w:val="18"/>
  </w:num>
  <w:num w:numId="41">
    <w:abstractNumId w:val="33"/>
  </w:num>
  <w:num w:numId="4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tjQ0NzE3M7cwMDRX0lEKTi0uzszPAykwqwUABtbmKCwAAAA="/>
  </w:docVars>
  <w:rsids>
    <w:rsidRoot w:val="00C04177"/>
    <w:rsid w:val="00012FD4"/>
    <w:rsid w:val="00016553"/>
    <w:rsid w:val="00067622"/>
    <w:rsid w:val="00071C96"/>
    <w:rsid w:val="0007752C"/>
    <w:rsid w:val="000A101C"/>
    <w:rsid w:val="000F2891"/>
    <w:rsid w:val="00127475"/>
    <w:rsid w:val="00154D8A"/>
    <w:rsid w:val="00174563"/>
    <w:rsid w:val="00187F97"/>
    <w:rsid w:val="00196F2A"/>
    <w:rsid w:val="001D551E"/>
    <w:rsid w:val="001F75E4"/>
    <w:rsid w:val="002041F4"/>
    <w:rsid w:val="00226E76"/>
    <w:rsid w:val="00260D64"/>
    <w:rsid w:val="00261094"/>
    <w:rsid w:val="002A3AE7"/>
    <w:rsid w:val="002B0BFE"/>
    <w:rsid w:val="002C448B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30B87"/>
    <w:rsid w:val="00352318"/>
    <w:rsid w:val="00371B0D"/>
    <w:rsid w:val="00382B69"/>
    <w:rsid w:val="00401F88"/>
    <w:rsid w:val="00454F94"/>
    <w:rsid w:val="00457C83"/>
    <w:rsid w:val="00471B7D"/>
    <w:rsid w:val="004D6EC8"/>
    <w:rsid w:val="00506268"/>
    <w:rsid w:val="00510E42"/>
    <w:rsid w:val="005264F7"/>
    <w:rsid w:val="00562064"/>
    <w:rsid w:val="005627A2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81A54"/>
    <w:rsid w:val="007C4D98"/>
    <w:rsid w:val="007E2DE2"/>
    <w:rsid w:val="00810CD5"/>
    <w:rsid w:val="00826394"/>
    <w:rsid w:val="008323CE"/>
    <w:rsid w:val="00865299"/>
    <w:rsid w:val="008717AF"/>
    <w:rsid w:val="008827B0"/>
    <w:rsid w:val="008B3BED"/>
    <w:rsid w:val="008B5319"/>
    <w:rsid w:val="00915D1E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A143E"/>
    <w:rsid w:val="00AA2477"/>
    <w:rsid w:val="00AA7CE5"/>
    <w:rsid w:val="00AD1699"/>
    <w:rsid w:val="00AD5C15"/>
    <w:rsid w:val="00AD7273"/>
    <w:rsid w:val="00B05F71"/>
    <w:rsid w:val="00B1170A"/>
    <w:rsid w:val="00B520E7"/>
    <w:rsid w:val="00B73FEF"/>
    <w:rsid w:val="00B7696D"/>
    <w:rsid w:val="00BA139C"/>
    <w:rsid w:val="00BB0389"/>
    <w:rsid w:val="00C04177"/>
    <w:rsid w:val="00C16287"/>
    <w:rsid w:val="00C25019"/>
    <w:rsid w:val="00C711E4"/>
    <w:rsid w:val="00C732A2"/>
    <w:rsid w:val="00C75BFC"/>
    <w:rsid w:val="00C93F4B"/>
    <w:rsid w:val="00C9693C"/>
    <w:rsid w:val="00CA4393"/>
    <w:rsid w:val="00CD4784"/>
    <w:rsid w:val="00CF2ECC"/>
    <w:rsid w:val="00D03F54"/>
    <w:rsid w:val="00D3094E"/>
    <w:rsid w:val="00D320D5"/>
    <w:rsid w:val="00D35734"/>
    <w:rsid w:val="00D560BF"/>
    <w:rsid w:val="00D57A0C"/>
    <w:rsid w:val="00DA28D5"/>
    <w:rsid w:val="00DA740D"/>
    <w:rsid w:val="00DF57C5"/>
    <w:rsid w:val="00E40439"/>
    <w:rsid w:val="00E73724"/>
    <w:rsid w:val="00E74718"/>
    <w:rsid w:val="00E915A2"/>
    <w:rsid w:val="00EA6CDD"/>
    <w:rsid w:val="00ED3B95"/>
    <w:rsid w:val="00EE1726"/>
    <w:rsid w:val="00EE5B9D"/>
    <w:rsid w:val="00EE79B1"/>
    <w:rsid w:val="00F151C4"/>
    <w:rsid w:val="00F87BFB"/>
    <w:rsid w:val="00F97354"/>
    <w:rsid w:val="00FA0D59"/>
    <w:rsid w:val="00FC24F7"/>
    <w:rsid w:val="00FD0850"/>
    <w:rsid w:val="00FD667B"/>
    <w:rsid w:val="00FE79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0D215"/>
  <w15:docId w15:val="{524FA630-6F71-498F-8C78-AD4BCA09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FE79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9EE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E79EE"/>
    <w:rPr>
      <w:color w:val="808080"/>
    </w:rPr>
  </w:style>
  <w:style w:type="character" w:styleId="Strong">
    <w:name w:val="Strong"/>
    <w:basedOn w:val="DefaultParagraphFont"/>
    <w:uiPriority w:val="22"/>
    <w:qFormat/>
    <w:rsid w:val="00FE79EE"/>
    <w:rPr>
      <w:b/>
      <w:bCs/>
    </w:rPr>
  </w:style>
  <w:style w:type="character" w:styleId="Emphasis">
    <w:name w:val="Emphasis"/>
    <w:basedOn w:val="DefaultParagraphFont"/>
    <w:uiPriority w:val="20"/>
    <w:qFormat/>
    <w:rsid w:val="001D55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9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90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7</cp:revision>
  <cp:lastPrinted>2018-02-26T17:31:00Z</cp:lastPrinted>
  <dcterms:created xsi:type="dcterms:W3CDTF">2017-06-24T07:59:00Z</dcterms:created>
  <dcterms:modified xsi:type="dcterms:W3CDTF">2018-03-02T18:15:00Z</dcterms:modified>
  <cp:category/>
</cp:coreProperties>
</file>